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E2B66" w14:textId="566D2637" w:rsidR="00EA0FF4" w:rsidRPr="00EA0FF4" w:rsidRDefault="00EA0FF4" w:rsidP="00EA0FF4">
      <w:pPr>
        <w:spacing w:before="0"/>
        <w:jc w:val="both"/>
        <w:rPr>
          <w:b/>
          <w:bCs/>
          <w:sz w:val="24"/>
          <w:szCs w:val="24"/>
        </w:rPr>
      </w:pPr>
      <w:r w:rsidRPr="00EA0FF4">
        <w:rPr>
          <w:b/>
          <w:bCs/>
          <w:sz w:val="24"/>
          <w:szCs w:val="24"/>
        </w:rPr>
        <w:t>Study Protocol:</w:t>
      </w:r>
    </w:p>
    <w:p w14:paraId="0F828232" w14:textId="5BAA37DE" w:rsidR="00EA0FF4" w:rsidRDefault="00EA0FF4" w:rsidP="00EA0FF4">
      <w:pPr>
        <w:spacing w:before="0"/>
        <w:jc w:val="both"/>
      </w:pPr>
      <w:r>
        <w:t>The study will be carried out under the Helsinki Declaration, with each participant</w:t>
      </w:r>
      <w:r>
        <w:t xml:space="preserve"> </w:t>
      </w:r>
      <w:r>
        <w:t>providing written informed consent. The participants will be recruited through DASS-21,</w:t>
      </w:r>
      <w:r>
        <w:t xml:space="preserve"> </w:t>
      </w:r>
      <w:r>
        <w:t>WEMWBS, and Rosenberg's self-esteem scale. The study will be carried out in the center</w:t>
      </w:r>
      <w:r>
        <w:t xml:space="preserve"> </w:t>
      </w:r>
      <w:r>
        <w:t>for counseling and social wellbeing (UOH-CCSW) at The University of Haripur, Khyber</w:t>
      </w:r>
      <w:r>
        <w:t xml:space="preserve"> </w:t>
      </w:r>
      <w:r>
        <w:t>Pakhtunkhwa, Pakistan. In case of allocation for intervention enrollment to the analysis</w:t>
      </w:r>
      <w:r>
        <w:t xml:space="preserve"> </w:t>
      </w:r>
      <w:r>
        <w:t>we will follow the CONSORT statement 2010. Participants in each group received</w:t>
      </w:r>
    </w:p>
    <w:p w14:paraId="78438ED5" w14:textId="66F18C8F" w:rsidR="00956D74" w:rsidRPr="00EA0FF4" w:rsidRDefault="00EA0FF4" w:rsidP="00EA0FF4">
      <w:pPr>
        <w:spacing w:before="0"/>
        <w:jc w:val="both"/>
      </w:pPr>
      <w:r>
        <w:t>evaluations of the primary and secondary measures at baseline DASS-21, WEMWBS, and</w:t>
      </w:r>
      <w:r>
        <w:t xml:space="preserve"> </w:t>
      </w:r>
      <w:r>
        <w:t>Rosenberg self-esteem scale, in the intervention and control group 6 weeks later to repeat</w:t>
      </w:r>
      <w:r>
        <w:t xml:space="preserve"> </w:t>
      </w:r>
      <w:r>
        <w:t>this testing. Participants whose scores are at the moderate level will select and recruit in the</w:t>
      </w:r>
      <w:r>
        <w:t xml:space="preserve"> </w:t>
      </w:r>
      <w:r>
        <w:t>study. The study includes six sessions in six weeks. Recruited participants will be divided</w:t>
      </w:r>
      <w:r>
        <w:t xml:space="preserve"> </w:t>
      </w:r>
      <w:r>
        <w:t>into three groups, each group consisting of 30 participants. Each session will consist of 90</w:t>
      </w:r>
      <w:r>
        <w:t xml:space="preserve"> </w:t>
      </w:r>
      <w:r>
        <w:t>minutes.</w:t>
      </w:r>
    </w:p>
    <w:sectPr w:rsidR="00956D74" w:rsidRPr="00EA0F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NTY2MDKwNLYwNLdU0lEKTi0uzszPAykwrAUA8uCy5iwAAAA="/>
  </w:docVars>
  <w:rsids>
    <w:rsidRoot w:val="00956D74"/>
    <w:rsid w:val="00956D74"/>
    <w:rsid w:val="00EA0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AD11A"/>
  <w15:chartTrackingRefBased/>
  <w15:docId w15:val="{25AB344B-2E13-413A-9318-BE464D21D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/>
        <w:ind w:right="-101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teeb</dc:creator>
  <cp:keywords/>
  <dc:description/>
  <cp:lastModifiedBy>Muhammad Ateeb</cp:lastModifiedBy>
  <cp:revision>1</cp:revision>
  <dcterms:created xsi:type="dcterms:W3CDTF">2023-08-11T18:48:00Z</dcterms:created>
  <dcterms:modified xsi:type="dcterms:W3CDTF">2023-08-11T19:17:00Z</dcterms:modified>
</cp:coreProperties>
</file>